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53FA60" w14:textId="1A32A94A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PUBLIC NOTICE OF A SPECIAL </w:t>
      </w:r>
      <w:r w:rsidR="006F293C">
        <w:rPr>
          <w:b/>
          <w:bCs/>
        </w:rPr>
        <w:t xml:space="preserve">BOARD </w:t>
      </w:r>
      <w:r>
        <w:rPr>
          <w:b/>
          <w:bCs/>
        </w:rPr>
        <w:t xml:space="preserve">MEETING OF THE </w:t>
      </w:r>
    </w:p>
    <w:p w14:paraId="11FEB219" w14:textId="510B565C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BOARD OF DIRECTORS OF THE </w:t>
      </w:r>
    </w:p>
    <w:p w14:paraId="10E4B858" w14:textId="3A380403" w:rsidR="00AB71E4" w:rsidRPr="00A21A14" w:rsidRDefault="00A21A14" w:rsidP="00A21A14">
      <w:pPr>
        <w:jc w:val="center"/>
        <w:rPr>
          <w:b/>
          <w:bCs/>
        </w:rPr>
      </w:pPr>
      <w:r w:rsidRPr="00A21A14">
        <w:rPr>
          <w:b/>
          <w:bCs/>
        </w:rPr>
        <w:t>WILL O WISP METROPOLITAN DISTRICT</w:t>
      </w:r>
    </w:p>
    <w:p w14:paraId="137EB12B" w14:textId="27843935" w:rsidR="00A21A14" w:rsidRDefault="00A21A14" w:rsidP="00A21A14">
      <w:pPr>
        <w:jc w:val="center"/>
        <w:rPr>
          <w:b/>
          <w:bCs/>
        </w:rPr>
      </w:pPr>
    </w:p>
    <w:p w14:paraId="5AACD0AE" w14:textId="77777777" w:rsidR="00A21A14" w:rsidRPr="00A21A14" w:rsidRDefault="00A21A14" w:rsidP="00A21A14">
      <w:pPr>
        <w:jc w:val="center"/>
        <w:rPr>
          <w:b/>
          <w:bCs/>
        </w:rPr>
      </w:pPr>
    </w:p>
    <w:p w14:paraId="3E3FA126" w14:textId="77777777" w:rsidR="00373776" w:rsidRDefault="001F27C6" w:rsidP="00373776">
      <w:pPr>
        <w:rPr>
          <w:rFonts w:cs="Times New Roman"/>
          <w:szCs w:val="24"/>
        </w:rPr>
      </w:pPr>
      <w:r>
        <w:t xml:space="preserve">PUBLIC NOTICE IS HEREBY GIVEN that a Special Meeting of the Board of Directors of the Will-O-Wisp Metropolitan District of the County of Park, State of Colorado has been </w:t>
      </w:r>
      <w:r w:rsidRPr="00E637CE">
        <w:t xml:space="preserve">scheduled for </w:t>
      </w:r>
      <w:r>
        <w:t>Friday</w:t>
      </w:r>
      <w:r w:rsidRPr="00E637CE">
        <w:t xml:space="preserve">, </w:t>
      </w:r>
      <w:r>
        <w:t>May 29, 2026</w:t>
      </w:r>
      <w:r w:rsidRPr="00E637CE">
        <w:t xml:space="preserve"> at </w:t>
      </w:r>
      <w:r w:rsidR="008E750F">
        <w:t xml:space="preserve">1:00 </w:t>
      </w:r>
      <w:r>
        <w:t>p</w:t>
      </w:r>
      <w:r w:rsidRPr="00E637CE">
        <w:t>.m. The</w:t>
      </w:r>
      <w:r>
        <w:t xml:space="preserve"> special meeting will be held virtually.</w:t>
      </w:r>
      <w:r w:rsidR="00373776" w:rsidRPr="00373776">
        <w:rPr>
          <w:rFonts w:cs="Times New Roman"/>
          <w:szCs w:val="24"/>
        </w:rPr>
        <w:t xml:space="preserve"> </w:t>
      </w:r>
    </w:p>
    <w:p w14:paraId="2B50885D" w14:textId="77777777" w:rsidR="00373776" w:rsidRDefault="00373776" w:rsidP="00373776">
      <w:pPr>
        <w:rPr>
          <w:rFonts w:cs="Times New Roman"/>
          <w:szCs w:val="24"/>
        </w:rPr>
      </w:pPr>
    </w:p>
    <w:p w14:paraId="25B8944A" w14:textId="2A160F2A" w:rsidR="00373776" w:rsidRPr="0080129D" w:rsidRDefault="00373776" w:rsidP="00373776">
      <w:pPr>
        <w:rPr>
          <w:rFonts w:cs="Times New Roman"/>
          <w:szCs w:val="24"/>
        </w:rPr>
      </w:pPr>
      <w:r w:rsidRPr="0080129D">
        <w:rPr>
          <w:rFonts w:cs="Times New Roman"/>
          <w:szCs w:val="24"/>
        </w:rPr>
        <w:t>Join Zoom Meeting</w:t>
      </w:r>
    </w:p>
    <w:p w14:paraId="351D99D3" w14:textId="77777777" w:rsidR="00373776" w:rsidRPr="0080129D" w:rsidRDefault="00373776" w:rsidP="00373776">
      <w:pPr>
        <w:pStyle w:val="NoSpacing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80129D">
          <w:rPr>
            <w:rStyle w:val="Hyperlink"/>
            <w:rFonts w:ascii="Times New Roman" w:hAnsi="Times New Roman" w:cs="Times New Roman"/>
            <w:sz w:val="24"/>
            <w:szCs w:val="24"/>
          </w:rPr>
          <w:t>https://us05web.zoom.us/j/88492419707?pwd=nx2vToT3DOamUU6YcnQxw5DoDHaxQp.1</w:t>
        </w:r>
      </w:hyperlink>
    </w:p>
    <w:p w14:paraId="4BA2FD4E" w14:textId="77777777" w:rsidR="00373776" w:rsidRPr="0080129D" w:rsidRDefault="00373776" w:rsidP="00373776">
      <w:pPr>
        <w:rPr>
          <w:rFonts w:cs="Times New Roman"/>
          <w:szCs w:val="24"/>
        </w:rPr>
      </w:pPr>
      <w:r w:rsidRPr="0080129D">
        <w:rPr>
          <w:rFonts w:cs="Times New Roman"/>
          <w:szCs w:val="24"/>
        </w:rPr>
        <w:t>Meeting ID: 884 9241 9707</w:t>
      </w:r>
    </w:p>
    <w:p w14:paraId="46DC8861" w14:textId="77777777" w:rsidR="00373776" w:rsidRPr="0080129D" w:rsidRDefault="00373776" w:rsidP="00373776">
      <w:pPr>
        <w:rPr>
          <w:rFonts w:cs="Times New Roman"/>
          <w:szCs w:val="24"/>
        </w:rPr>
      </w:pPr>
      <w:r w:rsidRPr="0080129D">
        <w:rPr>
          <w:rFonts w:cs="Times New Roman"/>
          <w:szCs w:val="24"/>
        </w:rPr>
        <w:t>Passcode: 887348</w:t>
      </w:r>
    </w:p>
    <w:p w14:paraId="19CD6487" w14:textId="4B8C23E9" w:rsidR="00417A9C" w:rsidRDefault="00417A9C" w:rsidP="00373776">
      <w:pPr>
        <w:jc w:val="both"/>
      </w:pPr>
    </w:p>
    <w:p w14:paraId="6E21091D" w14:textId="55983E21" w:rsidR="00A21A14" w:rsidRDefault="001F27C6" w:rsidP="008E750F">
      <w:pPr>
        <w:ind w:firstLine="720"/>
        <w:jc w:val="both"/>
      </w:pPr>
      <w:r>
        <w:t xml:space="preserve">This special meeting is being held to </w:t>
      </w:r>
      <w:r w:rsidR="00373776">
        <w:t xml:space="preserve">consider </w:t>
      </w:r>
      <w:r w:rsidR="008E750F">
        <w:rPr>
          <w:rFonts w:cs="Times New Roman"/>
          <w:bCs/>
          <w:szCs w:val="24"/>
        </w:rPr>
        <w:t>approv</w:t>
      </w:r>
      <w:r w:rsidR="00373776">
        <w:rPr>
          <w:rFonts w:cs="Times New Roman"/>
          <w:bCs/>
          <w:szCs w:val="24"/>
        </w:rPr>
        <w:t xml:space="preserve">al of </w:t>
      </w:r>
      <w:r w:rsidR="008E750F">
        <w:rPr>
          <w:rFonts w:cs="Times New Roman"/>
          <w:bCs/>
          <w:szCs w:val="24"/>
        </w:rPr>
        <w:t>payment for Western States Construction Inc.’s invoice for work on chemical shed</w:t>
      </w:r>
      <w:r w:rsidR="008E750F">
        <w:t>.</w:t>
      </w:r>
      <w:r>
        <w:t xml:space="preserve"> </w:t>
      </w:r>
    </w:p>
    <w:p w14:paraId="621FCCBF" w14:textId="77777777" w:rsidR="008E750F" w:rsidRDefault="008E750F" w:rsidP="008E750F">
      <w:pPr>
        <w:ind w:firstLine="720"/>
        <w:jc w:val="both"/>
      </w:pPr>
    </w:p>
    <w:p w14:paraId="54CD6159" w14:textId="09A16E4D" w:rsidR="00934592" w:rsidRDefault="00934592" w:rsidP="006F293C">
      <w:pPr>
        <w:ind w:firstLine="720"/>
        <w:jc w:val="both"/>
      </w:pPr>
      <w:r>
        <w:t xml:space="preserve">IN WITNESS WHEREOF, this Notice is given pursuant to statute this </w:t>
      </w:r>
      <w:r w:rsidR="001F27C6">
        <w:t>27</w:t>
      </w:r>
      <w:r w:rsidR="001F27C6" w:rsidRPr="001F27C6">
        <w:rPr>
          <w:vertAlign w:val="superscript"/>
        </w:rPr>
        <w:t>th</w:t>
      </w:r>
      <w:r w:rsidR="001F27C6">
        <w:t xml:space="preserve"> </w:t>
      </w:r>
      <w:r>
        <w:t xml:space="preserve">day of </w:t>
      </w:r>
      <w:r w:rsidR="001F27C6">
        <w:t>May</w:t>
      </w:r>
      <w:r>
        <w:t>, 202</w:t>
      </w:r>
      <w:r w:rsidR="001F27C6">
        <w:t>6</w:t>
      </w:r>
      <w:r>
        <w:t xml:space="preserve">. </w:t>
      </w:r>
    </w:p>
    <w:p w14:paraId="6A86CED0" w14:textId="77777777" w:rsidR="00934592" w:rsidRDefault="00934592"/>
    <w:p w14:paraId="3B4A5B18" w14:textId="77777777" w:rsidR="00934592" w:rsidRDefault="00934592"/>
    <w:p w14:paraId="45D745B3" w14:textId="661C6620" w:rsidR="00A21A14" w:rsidRDefault="00934592" w:rsidP="00934592">
      <w:pPr>
        <w:ind w:left="3600"/>
      </w:pPr>
      <w:r>
        <w:t>W</w:t>
      </w:r>
      <w:r w:rsidR="00A21A14">
        <w:t>ILL O WISP METROPOLITAN DISTRICT</w:t>
      </w:r>
      <w:r w:rsidR="00D3127E">
        <w:t>.</w:t>
      </w:r>
    </w:p>
    <w:p w14:paraId="191529DA" w14:textId="77777777" w:rsidR="00A21A14" w:rsidRDefault="00A21A14"/>
    <w:p w14:paraId="1FC84007" w14:textId="77777777" w:rsidR="00A21A14" w:rsidRDefault="00A21A14"/>
    <w:p w14:paraId="077095B0" w14:textId="7810BA76" w:rsidR="00A21A14" w:rsidRPr="00A21A14" w:rsidRDefault="00A21A14" w:rsidP="00934592">
      <w:pPr>
        <w:ind w:left="3600"/>
        <w:rPr>
          <w:u w:val="single"/>
        </w:rPr>
      </w:pPr>
      <w:r w:rsidRPr="00A21A14">
        <w:rPr>
          <w:u w:val="single"/>
        </w:rPr>
        <w:tab/>
      </w:r>
      <w:r w:rsidR="006F293C">
        <w:rPr>
          <w:u w:val="single"/>
        </w:rPr>
        <w:t>/s/Kim Merriman</w:t>
      </w:r>
      <w:r w:rsidRPr="00A21A14">
        <w:rPr>
          <w:u w:val="single"/>
        </w:rPr>
        <w:tab/>
      </w:r>
      <w:r w:rsidRPr="00A21A14">
        <w:rPr>
          <w:u w:val="single"/>
        </w:rPr>
        <w:tab/>
      </w:r>
      <w:r w:rsidRPr="00A21A14">
        <w:rPr>
          <w:u w:val="single"/>
        </w:rPr>
        <w:tab/>
      </w:r>
    </w:p>
    <w:p w14:paraId="46EA528D" w14:textId="5D68AD5C" w:rsidR="00A21A14" w:rsidRDefault="00A21A14" w:rsidP="00934592">
      <w:pPr>
        <w:ind w:left="3600"/>
      </w:pPr>
      <w:r>
        <w:t>Kim Merriman, Board President</w:t>
      </w:r>
    </w:p>
    <w:p w14:paraId="355961FF" w14:textId="77777777" w:rsidR="00934592" w:rsidRDefault="00934592" w:rsidP="00934592"/>
    <w:p w14:paraId="5006F0CB" w14:textId="0198FB5F" w:rsidR="00934592" w:rsidRDefault="00934592" w:rsidP="006F293C">
      <w:pPr>
        <w:jc w:val="both"/>
      </w:pPr>
    </w:p>
    <w:sectPr w:rsidR="009345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36384" w14:textId="77777777" w:rsidR="00B3351E" w:rsidRDefault="00B3351E" w:rsidP="00417A9C">
      <w:r>
        <w:separator/>
      </w:r>
    </w:p>
  </w:endnote>
  <w:endnote w:type="continuationSeparator" w:id="0">
    <w:p w14:paraId="084A8711" w14:textId="77777777" w:rsidR="00B3351E" w:rsidRDefault="00B3351E" w:rsidP="0041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02EED" w14:textId="77777777" w:rsidR="00417A9C" w:rsidRDefault="00417A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B4731" w14:textId="77777777" w:rsidR="00417A9C" w:rsidRDefault="00417A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72D12" w14:textId="77777777" w:rsidR="00417A9C" w:rsidRDefault="00417A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0CDB4" w14:textId="77777777" w:rsidR="00B3351E" w:rsidRDefault="00B3351E" w:rsidP="00417A9C">
      <w:r>
        <w:separator/>
      </w:r>
    </w:p>
  </w:footnote>
  <w:footnote w:type="continuationSeparator" w:id="0">
    <w:p w14:paraId="7327BE80" w14:textId="77777777" w:rsidR="00B3351E" w:rsidRDefault="00B3351E" w:rsidP="0041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1BF620" w14:textId="77777777" w:rsidR="00417A9C" w:rsidRDefault="00417A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A40AE" w14:textId="7D5A6FF9" w:rsidR="00417A9C" w:rsidRDefault="00417A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31CDF" w14:textId="77777777" w:rsidR="00417A9C" w:rsidRDefault="00417A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471C3"/>
    <w:multiLevelType w:val="hybridMultilevel"/>
    <w:tmpl w:val="643E186E"/>
    <w:lvl w:ilvl="0" w:tplc="7AD84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66C6ACE"/>
    <w:multiLevelType w:val="hybridMultilevel"/>
    <w:tmpl w:val="7F625226"/>
    <w:lvl w:ilvl="0" w:tplc="11E494E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73841581">
    <w:abstractNumId w:val="0"/>
  </w:num>
  <w:num w:numId="2" w16cid:durableId="5846509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NLEwM7E0N7CwMDBV0lEKTi0uzszPAykwrAUA1lf99iwAAAA="/>
  </w:docVars>
  <w:rsids>
    <w:rsidRoot w:val="00140761"/>
    <w:rsid w:val="00001734"/>
    <w:rsid w:val="00006028"/>
    <w:rsid w:val="00140761"/>
    <w:rsid w:val="001F27C6"/>
    <w:rsid w:val="002D3164"/>
    <w:rsid w:val="00350CD2"/>
    <w:rsid w:val="00354BD9"/>
    <w:rsid w:val="00373776"/>
    <w:rsid w:val="0040367C"/>
    <w:rsid w:val="00417A9C"/>
    <w:rsid w:val="00433002"/>
    <w:rsid w:val="00445888"/>
    <w:rsid w:val="00535C58"/>
    <w:rsid w:val="005B1288"/>
    <w:rsid w:val="005C7839"/>
    <w:rsid w:val="00606913"/>
    <w:rsid w:val="00656FF5"/>
    <w:rsid w:val="00676FA2"/>
    <w:rsid w:val="00683390"/>
    <w:rsid w:val="006A13A6"/>
    <w:rsid w:val="006F293C"/>
    <w:rsid w:val="00834E9F"/>
    <w:rsid w:val="008E750F"/>
    <w:rsid w:val="00934592"/>
    <w:rsid w:val="00A21A14"/>
    <w:rsid w:val="00A56378"/>
    <w:rsid w:val="00AB71E4"/>
    <w:rsid w:val="00AF5396"/>
    <w:rsid w:val="00B3351E"/>
    <w:rsid w:val="00D3127E"/>
    <w:rsid w:val="00E6733F"/>
    <w:rsid w:val="00EF41C3"/>
    <w:rsid w:val="00F719AC"/>
    <w:rsid w:val="00FA2A8E"/>
    <w:rsid w:val="00FB7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DDA48"/>
  <w15:chartTrackingRefBased/>
  <w15:docId w15:val="{207DAC6C-1D8F-4A15-8388-945B0873F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6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5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9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7A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7A9C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17A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7A9C"/>
    <w:rPr>
      <w:rFonts w:ascii="Times New Roman" w:hAnsi="Times New Roman"/>
      <w:kern w:val="0"/>
      <w:sz w:val="24"/>
      <w14:ligatures w14:val="none"/>
    </w:rPr>
  </w:style>
  <w:style w:type="paragraph" w:styleId="NoSpacing">
    <w:name w:val="No Spacing"/>
    <w:uiPriority w:val="1"/>
    <w:qFormat/>
    <w:rsid w:val="00373776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5web.zoom.us/j/88492419707?pwd=nx2vToT3DOamUU6YcnQxw5DoDHaxQp.1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8</Words>
  <Characters>789</Characters>
  <Application>Microsoft Office Word</Application>
  <DocSecurity>0</DocSecurity>
  <Lines>2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Marchant</dc:creator>
  <cp:keywords/>
  <dc:description/>
  <cp:lastModifiedBy>Tina Vildibill</cp:lastModifiedBy>
  <cp:revision>5</cp:revision>
  <cp:lastPrinted>2023-09-28T15:34:00Z</cp:lastPrinted>
  <dcterms:created xsi:type="dcterms:W3CDTF">2026-05-27T18:00:00Z</dcterms:created>
  <dcterms:modified xsi:type="dcterms:W3CDTF">2026-05-27T21:18:00Z</dcterms:modified>
</cp:coreProperties>
</file>